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68AA12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725157D1" w14:textId="16405CD2" w:rsidR="00871EC9" w:rsidRDefault="00871EC9">
      <w:r>
        <w:t>Welcome to SCU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871EC9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icrosoft Office User</cp:lastModifiedBy>
  <cp:revision>5</cp:revision>
  <dcterms:created xsi:type="dcterms:W3CDTF">2021-03-09T01:12:00Z</dcterms:created>
  <dcterms:modified xsi:type="dcterms:W3CDTF">2021-07-28T00:52:00Z</dcterms:modified>
</cp:coreProperties>
</file>